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9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67" w:type="dxa"/>
        </w:tblCellMar>
        <w:tblLook w:val="04A0" w:firstRow="1" w:lastRow="0" w:firstColumn="1" w:lastColumn="0" w:noHBand="0" w:noVBand="1"/>
      </w:tblPr>
      <w:tblGrid>
        <w:gridCol w:w="4167"/>
        <w:gridCol w:w="5783"/>
      </w:tblGrid>
      <w:tr w:rsidR="002B7E5B" w14:paraId="3349D18E" w14:textId="77777777" w:rsidTr="0001590D">
        <w:tc>
          <w:tcPr>
            <w:tcW w:w="4167" w:type="dxa"/>
            <w:tcMar>
              <w:left w:w="0" w:type="dxa"/>
              <w:right w:w="0" w:type="dxa"/>
            </w:tcMar>
          </w:tcPr>
          <w:p w14:paraId="6B75E492" w14:textId="514AEE92" w:rsidR="002B7E5B" w:rsidRPr="009261CB" w:rsidRDefault="002B7E5B" w:rsidP="00901F02">
            <w:pPr>
              <w:pStyle w:val="TorVergata-mittenteedestinatario"/>
              <w:rPr>
                <w:b/>
                <w:bCs/>
              </w:rPr>
            </w:pPr>
            <w:r w:rsidRPr="009261CB">
              <w:rPr>
                <w:b/>
                <w:bCs/>
              </w:rPr>
              <w:t>Ruolo del Mittente</w:t>
            </w:r>
            <w:r w:rsidR="009261CB">
              <w:rPr>
                <w:b/>
                <w:bCs/>
              </w:rPr>
              <w:t xml:space="preserve"> in grassetto</w:t>
            </w:r>
          </w:p>
          <w:p w14:paraId="4AD03028" w14:textId="7906C044" w:rsidR="002B7E5B" w:rsidRPr="007D01EE" w:rsidRDefault="002B7E5B" w:rsidP="00901F02">
            <w:pPr>
              <w:pStyle w:val="TorVergata-mittenteedestinatario"/>
            </w:pPr>
          </w:p>
          <w:p w14:paraId="24CE96AC" w14:textId="77777777" w:rsidR="002B7E5B" w:rsidRPr="00350670" w:rsidRDefault="002B7E5B" w:rsidP="00901F02">
            <w:pPr>
              <w:pStyle w:val="TorVergata-mittenteedestinatario"/>
            </w:pPr>
            <w:r w:rsidRPr="00350670">
              <w:t>Luogo e Data</w:t>
            </w:r>
          </w:p>
          <w:p w14:paraId="2477120A" w14:textId="37BC5BF6" w:rsidR="002B7E5B" w:rsidRDefault="002B7E5B" w:rsidP="00901F02">
            <w:pPr>
              <w:pStyle w:val="TorVergata-mittenteedestinatario"/>
              <w:rPr>
                <w:lang w:val="en-GB"/>
              </w:rPr>
            </w:pPr>
            <w:r>
              <w:rPr>
                <w:lang w:val="en-GB"/>
              </w:rPr>
              <w:t>Prot. N. 0001234</w:t>
            </w:r>
          </w:p>
          <w:p w14:paraId="215BD84D" w14:textId="3DDBA903" w:rsidR="002B7E5B" w:rsidRDefault="002B7E5B" w:rsidP="00901F02">
            <w:pPr>
              <w:pStyle w:val="TorVergata-mittenteedestinatario"/>
            </w:pPr>
          </w:p>
        </w:tc>
        <w:tc>
          <w:tcPr>
            <w:tcW w:w="5783" w:type="dxa"/>
            <w:tcMar>
              <w:left w:w="397" w:type="dxa"/>
              <w:right w:w="0" w:type="dxa"/>
            </w:tcMar>
          </w:tcPr>
          <w:p w14:paraId="322A7198" w14:textId="140851FA" w:rsidR="00532AD6" w:rsidRDefault="00532AD6" w:rsidP="00901F02">
            <w:pPr>
              <w:pStyle w:val="TorVergata-mittenteedestinatario"/>
            </w:pPr>
          </w:p>
          <w:p w14:paraId="46088541" w14:textId="77777777" w:rsidR="00532AD6" w:rsidRDefault="00532AD6" w:rsidP="00901F02">
            <w:pPr>
              <w:pStyle w:val="TorVergata-mittenteedestinatario"/>
            </w:pPr>
          </w:p>
          <w:p w14:paraId="5AC6EBED" w14:textId="21549C9A" w:rsidR="00405F5C" w:rsidRDefault="00F176B9" w:rsidP="00901F02">
            <w:pPr>
              <w:pStyle w:val="TorVergata-mittenteedestinatario"/>
            </w:pPr>
            <w:r w:rsidRPr="00471076">
              <w:t>Egregio Signor</w:t>
            </w:r>
          </w:p>
          <w:p w14:paraId="2B023F0B" w14:textId="77777777" w:rsidR="00405F5C" w:rsidRDefault="00F176B9" w:rsidP="00901F02">
            <w:pPr>
              <w:pStyle w:val="TorVergata-mittenteedestinatario"/>
            </w:pPr>
            <w:r w:rsidRPr="00471076">
              <w:t>Nome Cognome del destinatario</w:t>
            </w:r>
          </w:p>
          <w:p w14:paraId="2B040DD1" w14:textId="03854705" w:rsidR="00F176B9" w:rsidRPr="00471076" w:rsidRDefault="00F176B9" w:rsidP="00901F02">
            <w:pPr>
              <w:pStyle w:val="TorVergata-mittenteedestinatario"/>
            </w:pPr>
            <w:r w:rsidRPr="00471076">
              <w:t>Nome della Società</w:t>
            </w:r>
          </w:p>
          <w:p w14:paraId="768EB034" w14:textId="77777777" w:rsidR="00471076" w:rsidRPr="00471076" w:rsidRDefault="00471076" w:rsidP="00901F02">
            <w:pPr>
              <w:pStyle w:val="TorVergata-mittenteedestinatario"/>
            </w:pPr>
            <w:r w:rsidRPr="00471076">
              <w:t>Via, numero civico</w:t>
            </w:r>
          </w:p>
          <w:p w14:paraId="5B85B3A6" w14:textId="3BD4AF37" w:rsidR="00471076" w:rsidRPr="00471076" w:rsidRDefault="00471076" w:rsidP="00901F02">
            <w:pPr>
              <w:pStyle w:val="TorVergata-mittenteedestinatario"/>
            </w:pPr>
            <w:r w:rsidRPr="00471076">
              <w:t>CAP, Città</w:t>
            </w:r>
          </w:p>
        </w:tc>
      </w:tr>
    </w:tbl>
    <w:p w14:paraId="315F3143" w14:textId="1DBA8482" w:rsidR="005F7117" w:rsidRDefault="005F7117" w:rsidP="005F7117">
      <w:pPr>
        <w:rPr>
          <w:b/>
          <w:bCs/>
        </w:rPr>
      </w:pPr>
    </w:p>
    <w:p w14:paraId="783B7F60" w14:textId="09EA2381" w:rsidR="002B7E5B" w:rsidRPr="005268C0" w:rsidRDefault="009261CB" w:rsidP="008245BA">
      <w:pPr>
        <w:rPr>
          <w:b/>
          <w:bCs/>
        </w:rPr>
      </w:pPr>
      <w:r w:rsidRPr="005268C0">
        <w:rPr>
          <w:b/>
          <w:bCs/>
        </w:rPr>
        <w:t xml:space="preserve">Oggetto: </w:t>
      </w:r>
    </w:p>
    <w:p w14:paraId="6A1EEA1E" w14:textId="69BDD91D" w:rsidR="008E5CB7" w:rsidRDefault="006B17F0" w:rsidP="00087700">
      <w:r>
        <w:t>Testo</w:t>
      </w:r>
      <w:r w:rsidR="008E5CB7">
        <w:t>.</w:t>
      </w:r>
    </w:p>
    <w:p w14:paraId="41CC90F5" w14:textId="77777777" w:rsidR="008E5CB7" w:rsidRDefault="008E5CB7" w:rsidP="00087700"/>
    <w:p w14:paraId="00D3544D" w14:textId="3F087064" w:rsidR="00200970" w:rsidRDefault="00200970" w:rsidP="00087700">
      <w:r>
        <w:t xml:space="preserve">Nome e Cognome </w:t>
      </w:r>
    </w:p>
    <w:p w14:paraId="3EF0850F" w14:textId="6D3295C4" w:rsidR="009734E2" w:rsidRDefault="00200970" w:rsidP="00087700">
      <w:r>
        <w:t>Firma</w:t>
      </w:r>
    </w:p>
    <w:p w14:paraId="168B9944" w14:textId="77777777" w:rsidR="009522D5" w:rsidRDefault="009522D5" w:rsidP="00087700"/>
    <w:p w14:paraId="26781AF2" w14:textId="5D32CAC0" w:rsidR="00F66575" w:rsidRPr="00350670" w:rsidRDefault="00F66575" w:rsidP="00087700">
      <w:pPr>
        <w:rPr>
          <w:noProof/>
          <w:lang w:val="en-US"/>
        </w:rPr>
      </w:pPr>
    </w:p>
    <w:sectPr w:rsidR="00F66575" w:rsidRPr="00350670" w:rsidSect="000519E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2269" w:right="1361" w:bottom="1560" w:left="1361" w:header="567" w:footer="16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EBE73F" w14:textId="77777777" w:rsidR="005B0473" w:rsidRDefault="005B0473" w:rsidP="0015491C">
      <w:pPr>
        <w:spacing w:line="240" w:lineRule="auto"/>
      </w:pPr>
      <w:r>
        <w:separator/>
      </w:r>
    </w:p>
  </w:endnote>
  <w:endnote w:type="continuationSeparator" w:id="0">
    <w:p w14:paraId="405759DF" w14:textId="77777777" w:rsidR="005B0473" w:rsidRDefault="005B0473" w:rsidP="0015491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irce">
    <w:altName w:val="Cambria"/>
    <w:panose1 w:val="020B0604020202020204"/>
    <w:charset w:val="00"/>
    <w:family w:val="swiss"/>
    <w:notTrueType/>
    <w:pitch w:val="variable"/>
    <w:sig w:usb0="A00002FF" w:usb1="5000604B" w:usb2="00000000" w:usb3="00000000" w:csb0="00000097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Minion Pro">
    <w:altName w:val="Cambria"/>
    <w:panose1 w:val="020B0604020202020204"/>
    <w:charset w:val="00"/>
    <w:family w:val="roman"/>
    <w:notTrueType/>
    <w:pitch w:val="variable"/>
    <w:sig w:usb0="60000287" w:usb1="00000001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E5A5D8" w14:textId="77777777" w:rsidR="00286678" w:rsidRDefault="0028667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915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835"/>
      <w:gridCol w:w="5246"/>
      <w:gridCol w:w="2834"/>
    </w:tblGrid>
    <w:tr w:rsidR="0078783B" w:rsidRPr="00BA138B" w14:paraId="3EF08521" w14:textId="77777777" w:rsidTr="00E35AE5">
      <w:trPr>
        <w:trHeight w:val="699"/>
        <w:jc w:val="center"/>
      </w:trPr>
      <w:tc>
        <w:tcPr>
          <w:tcW w:w="1299" w:type="pct"/>
          <w:tcMar>
            <w:left w:w="0" w:type="dxa"/>
            <w:right w:w="0" w:type="dxa"/>
          </w:tcMar>
          <w:vAlign w:val="center"/>
        </w:tcPr>
        <w:p w14:paraId="28ADA8DF" w14:textId="16DA138E" w:rsidR="00527F8A" w:rsidRPr="00527F8A" w:rsidRDefault="00527F8A" w:rsidP="00EE07CF">
          <w:pPr>
            <w:pStyle w:val="TorVergata-pidipagina"/>
          </w:pPr>
          <w:r w:rsidRPr="00527F8A">
            <w:t xml:space="preserve">Via </w:t>
          </w:r>
          <w:r w:rsidR="00350670">
            <w:t>della ricerca scientifica</w:t>
          </w:r>
          <w:r w:rsidRPr="00527F8A">
            <w:t xml:space="preserve">, </w:t>
          </w:r>
          <w:r w:rsidR="00350670">
            <w:t>1</w:t>
          </w:r>
          <w:r w:rsidRPr="00527F8A">
            <w:t xml:space="preserve"> - 00133 Roma</w:t>
          </w:r>
        </w:p>
        <w:p w14:paraId="3EF0851C" w14:textId="68D44DAC" w:rsidR="00BA138B" w:rsidRPr="00BA138B" w:rsidRDefault="00350670" w:rsidP="00EE07CF">
          <w:pPr>
            <w:pStyle w:val="TorVergata-pidipagina"/>
          </w:pPr>
          <w:r w:rsidRPr="00350670">
            <w:t>www.fisica.uniroma2.it</w:t>
          </w:r>
        </w:p>
      </w:tc>
      <w:tc>
        <w:tcPr>
          <w:tcW w:w="2403" w:type="pct"/>
          <w:tcMar>
            <w:left w:w="0" w:type="dxa"/>
            <w:right w:w="0" w:type="dxa"/>
          </w:tcMar>
          <w:vAlign w:val="center"/>
        </w:tcPr>
        <w:p w14:paraId="3EF0851E" w14:textId="008E4C67" w:rsidR="0078783B" w:rsidRPr="00350670" w:rsidRDefault="00236FD1" w:rsidP="00350670">
          <w:pPr>
            <w:pStyle w:val="TorVergata-pidipagina"/>
            <w:jc w:val="center"/>
            <w:rPr>
              <w:lang w:val="en-US"/>
            </w:rPr>
          </w:pPr>
          <w:r w:rsidRPr="00350670">
            <w:rPr>
              <w:lang w:val="en-US"/>
            </w:rPr>
            <w:t xml:space="preserve">Tel. 06 7259 </w:t>
          </w:r>
          <w:r w:rsidR="00350670" w:rsidRPr="00350670">
            <w:rPr>
              <w:lang w:val="en-US"/>
            </w:rPr>
            <w:t>4</w:t>
          </w:r>
          <w:r w:rsidR="00350670">
            <w:rPr>
              <w:lang w:val="en-US"/>
            </w:rPr>
            <w:t xml:space="preserve">303                                 C.F. 80213750583                                                 </w:t>
          </w:r>
          <w:hyperlink r:id="rId1" w:history="1">
            <w:r w:rsidR="00350670" w:rsidRPr="00E61AAF">
              <w:rPr>
                <w:rStyle w:val="Hyperlink"/>
                <w:lang w:val="en-US"/>
              </w:rPr>
              <w:t>fisica@roma2.infn.it</w:t>
            </w:r>
          </w:hyperlink>
          <w:r w:rsidR="00350670">
            <w:rPr>
              <w:lang w:val="en-US"/>
            </w:rPr>
            <w:t xml:space="preserve">                               </w:t>
          </w:r>
          <w:proofErr w:type="spellStart"/>
          <w:proofErr w:type="gramStart"/>
          <w:r w:rsidR="00350670">
            <w:rPr>
              <w:lang w:val="en-US"/>
            </w:rPr>
            <w:t>P.Iva</w:t>
          </w:r>
          <w:proofErr w:type="spellEnd"/>
          <w:proofErr w:type="gramEnd"/>
          <w:r w:rsidR="00350670">
            <w:rPr>
              <w:lang w:val="en-US"/>
            </w:rPr>
            <w:t xml:space="preserve"> 02133971008</w:t>
          </w:r>
        </w:p>
      </w:tc>
      <w:tc>
        <w:tcPr>
          <w:tcW w:w="1298" w:type="pct"/>
          <w:tcMar>
            <w:left w:w="0" w:type="dxa"/>
            <w:right w:w="0" w:type="dxa"/>
          </w:tcMar>
          <w:vAlign w:val="center"/>
        </w:tcPr>
        <w:p w14:paraId="3EF08520" w14:textId="056F4973" w:rsidR="00E542C0" w:rsidRPr="00BA138B" w:rsidRDefault="00A21EF3" w:rsidP="00271040">
          <w:pPr>
            <w:pStyle w:val="TorVergata-pidipagina"/>
            <w:jc w:val="right"/>
          </w:pPr>
          <w:r>
            <w:rPr>
              <w:lang w:val="en-US"/>
            </w:rPr>
            <w:fldChar w:fldCharType="begin"/>
          </w:r>
          <w:r>
            <w:rPr>
              <w:lang w:val="en-US"/>
            </w:rPr>
            <w:instrText xml:space="preserve"> PAGE   \* MERGEFORMAT </w:instrText>
          </w:r>
          <w:r>
            <w:rPr>
              <w:lang w:val="en-US"/>
            </w:rPr>
            <w:fldChar w:fldCharType="separate"/>
          </w:r>
          <w:r>
            <w:rPr>
              <w:noProof/>
              <w:lang w:val="en-US"/>
            </w:rPr>
            <w:t>1</w:t>
          </w:r>
          <w:r>
            <w:rPr>
              <w:lang w:val="en-US"/>
            </w:rPr>
            <w:fldChar w:fldCharType="end"/>
          </w:r>
        </w:p>
      </w:tc>
    </w:tr>
  </w:tbl>
  <w:p w14:paraId="3EF08522" w14:textId="3CEE0244" w:rsidR="0015491C" w:rsidRPr="00BA138B" w:rsidRDefault="0015491C" w:rsidP="00EE07CF">
    <w:pPr>
      <w:pStyle w:val="TorVergata-pidipa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A3B6E7" w14:textId="77777777" w:rsidR="00286678" w:rsidRDefault="0028667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A35732" w14:textId="77777777" w:rsidR="005B0473" w:rsidRDefault="005B0473" w:rsidP="0015491C">
      <w:pPr>
        <w:spacing w:line="240" w:lineRule="auto"/>
      </w:pPr>
      <w:r>
        <w:separator/>
      </w:r>
    </w:p>
  </w:footnote>
  <w:footnote w:type="continuationSeparator" w:id="0">
    <w:p w14:paraId="337C9937" w14:textId="77777777" w:rsidR="005B0473" w:rsidRDefault="005B0473" w:rsidP="0015491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1D0EDE" w14:textId="77777777" w:rsidR="00286678" w:rsidRDefault="0028667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773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4962"/>
      <w:gridCol w:w="5811"/>
    </w:tblGrid>
    <w:tr w:rsidR="004A574E" w14:paraId="3EF08518" w14:textId="77777777" w:rsidTr="00E35AE5">
      <w:trPr>
        <w:trHeight w:val="1106"/>
        <w:jc w:val="center"/>
      </w:trPr>
      <w:tc>
        <w:tcPr>
          <w:tcW w:w="4962" w:type="dxa"/>
          <w:tcBorders>
            <w:right w:val="single" w:sz="4" w:space="0" w:color="auto"/>
          </w:tcBorders>
          <w:vAlign w:val="center"/>
        </w:tcPr>
        <w:p w14:paraId="3EF08515" w14:textId="2CCF27FD" w:rsidR="004A574E" w:rsidRDefault="004A574E" w:rsidP="00EE07CF">
          <w:pPr>
            <w:pStyle w:val="TorVergata-intestazionedestra"/>
          </w:pPr>
          <w:r>
            <w:rPr>
              <w:noProof/>
            </w:rPr>
            <w:drawing>
              <wp:inline distT="0" distB="0" distL="0" distR="0" wp14:anchorId="223DE682" wp14:editId="5D1D8903">
                <wp:extent cx="2815389" cy="671569"/>
                <wp:effectExtent l="0" t="0" r="4445" b="0"/>
                <wp:docPr id="415604888" name="Immagine 415604888" descr="Immagine che contiene testo, Carattere, Elementi grafici, grafica&#10;&#10;Descrizione generat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02764162" name="Immagine 1" descr="Immagine che contiene testo, Carattere, Elementi grafici, grafica&#10;&#10;Descrizione generat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889851" cy="68933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811" w:type="dxa"/>
          <w:tcBorders>
            <w:left w:val="single" w:sz="4" w:space="0" w:color="auto"/>
          </w:tcBorders>
          <w:tcMar>
            <w:left w:w="397" w:type="dxa"/>
          </w:tcMar>
          <w:vAlign w:val="center"/>
        </w:tcPr>
        <w:p w14:paraId="0A485ABD" w14:textId="506339E1" w:rsidR="000B3CAB" w:rsidRPr="00364C57" w:rsidRDefault="00286678" w:rsidP="00EE07CF">
          <w:pPr>
            <w:pStyle w:val="TorVergata-intestazionedestra"/>
          </w:pPr>
          <w:r>
            <w:t>Macroarea di</w:t>
          </w:r>
          <w:r w:rsidR="00350670">
            <w:t xml:space="preserve"> Scienze MM.</w:t>
          </w:r>
          <w:proofErr w:type="gramStart"/>
          <w:r w:rsidR="00350670">
            <w:t>FF.NN</w:t>
          </w:r>
          <w:proofErr w:type="gramEnd"/>
        </w:p>
        <w:p w14:paraId="3EF08517" w14:textId="52A460AE" w:rsidR="000B3CAB" w:rsidRPr="00286678" w:rsidRDefault="000B3CAB" w:rsidP="00EE07CF">
          <w:pPr>
            <w:pStyle w:val="TorVergata-intestazionedestra"/>
            <w:rPr>
              <w:b w:val="0"/>
              <w:bCs w:val="0"/>
            </w:rPr>
          </w:pPr>
          <w:r w:rsidRPr="00EE07CF">
            <w:rPr>
              <w:b w:val="0"/>
              <w:bCs w:val="0"/>
            </w:rPr>
            <w:t>Di</w:t>
          </w:r>
          <w:r w:rsidR="00286678">
            <w:rPr>
              <w:b w:val="0"/>
              <w:bCs w:val="0"/>
            </w:rPr>
            <w:t>partimento di</w:t>
          </w:r>
          <w:r w:rsidR="00350670">
            <w:rPr>
              <w:b w:val="0"/>
              <w:bCs w:val="0"/>
            </w:rPr>
            <w:t xml:space="preserve"> Fisica </w:t>
          </w:r>
        </w:p>
      </w:tc>
    </w:tr>
  </w:tbl>
  <w:p w14:paraId="3EF08519" w14:textId="77777777" w:rsidR="0015491C" w:rsidRPr="0015491C" w:rsidRDefault="0015491C" w:rsidP="0015491C">
    <w:pPr>
      <w:pStyle w:val="Header"/>
      <w:tabs>
        <w:tab w:val="clear" w:pos="4819"/>
        <w:tab w:val="clear" w:pos="9638"/>
        <w:tab w:val="left" w:pos="4335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A71751" w14:textId="77777777" w:rsidR="00286678" w:rsidRDefault="0028667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7775A6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1DD0671F"/>
    <w:multiLevelType w:val="hybridMultilevel"/>
    <w:tmpl w:val="DACC7E12"/>
    <w:lvl w:ilvl="0" w:tplc="5316F1E0">
      <w:numFmt w:val="bullet"/>
      <w:lvlText w:val="-"/>
      <w:lvlJc w:val="left"/>
      <w:pPr>
        <w:ind w:left="720" w:hanging="360"/>
      </w:pPr>
      <w:rPr>
        <w:rFonts w:ascii="Circe" w:eastAsiaTheme="minorHAnsi" w:hAnsi="Circe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400A054F"/>
    <w:multiLevelType w:val="hybridMultilevel"/>
    <w:tmpl w:val="C99290CA"/>
    <w:lvl w:ilvl="0" w:tplc="E680820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B9435EF"/>
    <w:multiLevelType w:val="hybridMultilevel"/>
    <w:tmpl w:val="BB04F954"/>
    <w:lvl w:ilvl="0" w:tplc="E680820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6342388"/>
    <w:multiLevelType w:val="hybridMultilevel"/>
    <w:tmpl w:val="DA34B356"/>
    <w:lvl w:ilvl="0" w:tplc="A3906428">
      <w:numFmt w:val="bullet"/>
      <w:lvlText w:val="-"/>
      <w:lvlJc w:val="left"/>
      <w:pPr>
        <w:ind w:left="720" w:hanging="360"/>
      </w:pPr>
      <w:rPr>
        <w:rFonts w:ascii="Circe" w:eastAsiaTheme="minorHAnsi" w:hAnsi="Circe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7C615969"/>
    <w:multiLevelType w:val="hybridMultilevel"/>
    <w:tmpl w:val="483A5EAC"/>
    <w:lvl w:ilvl="0" w:tplc="766A612C">
      <w:start w:val="800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63921135">
    <w:abstractNumId w:val="3"/>
  </w:num>
  <w:num w:numId="2" w16cid:durableId="1716273015">
    <w:abstractNumId w:val="2"/>
  </w:num>
  <w:num w:numId="3" w16cid:durableId="1066949219">
    <w:abstractNumId w:val="5"/>
  </w:num>
  <w:num w:numId="4" w16cid:durableId="441416034">
    <w:abstractNumId w:val="1"/>
  </w:num>
  <w:num w:numId="5" w16cid:durableId="855734191">
    <w:abstractNumId w:val="4"/>
  </w:num>
  <w:num w:numId="6" w16cid:durableId="20006177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4"/>
  <w:proofState w:spelling="clean" w:grammar="clean"/>
  <w:defaultTabStop w:val="708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QwNTQFAmMTQ1NjIyUdpeDU4uLM/DyQAvNaAFJoTRwsAAAA"/>
  </w:docVars>
  <w:rsids>
    <w:rsidRoot w:val="0015491C"/>
    <w:rsid w:val="0001590D"/>
    <w:rsid w:val="000519E7"/>
    <w:rsid w:val="0006152E"/>
    <w:rsid w:val="000709BF"/>
    <w:rsid w:val="00087700"/>
    <w:rsid w:val="000B3CAB"/>
    <w:rsid w:val="000F31B6"/>
    <w:rsid w:val="000F7B90"/>
    <w:rsid w:val="001117C2"/>
    <w:rsid w:val="00127803"/>
    <w:rsid w:val="0015491C"/>
    <w:rsid w:val="001A2B2C"/>
    <w:rsid w:val="001B0258"/>
    <w:rsid w:val="001C00AE"/>
    <w:rsid w:val="001D4BED"/>
    <w:rsid w:val="001E6EB1"/>
    <w:rsid w:val="001F4776"/>
    <w:rsid w:val="00200970"/>
    <w:rsid w:val="0020351F"/>
    <w:rsid w:val="00216288"/>
    <w:rsid w:val="00236FD1"/>
    <w:rsid w:val="00271040"/>
    <w:rsid w:val="00286678"/>
    <w:rsid w:val="00287667"/>
    <w:rsid w:val="002B7E5B"/>
    <w:rsid w:val="002C0FB7"/>
    <w:rsid w:val="002C51EA"/>
    <w:rsid w:val="002D16A1"/>
    <w:rsid w:val="002E332D"/>
    <w:rsid w:val="00350670"/>
    <w:rsid w:val="00364C57"/>
    <w:rsid w:val="003938EA"/>
    <w:rsid w:val="0039461B"/>
    <w:rsid w:val="003B062F"/>
    <w:rsid w:val="003C16EA"/>
    <w:rsid w:val="003C7531"/>
    <w:rsid w:val="003D540B"/>
    <w:rsid w:val="003D5E63"/>
    <w:rsid w:val="003E6391"/>
    <w:rsid w:val="00405F5C"/>
    <w:rsid w:val="0042060C"/>
    <w:rsid w:val="00471076"/>
    <w:rsid w:val="004A574E"/>
    <w:rsid w:val="004C131A"/>
    <w:rsid w:val="004E59F5"/>
    <w:rsid w:val="004F46A2"/>
    <w:rsid w:val="00506175"/>
    <w:rsid w:val="00524074"/>
    <w:rsid w:val="005268C0"/>
    <w:rsid w:val="00527F8A"/>
    <w:rsid w:val="00532AD6"/>
    <w:rsid w:val="00537AD9"/>
    <w:rsid w:val="005A4AEF"/>
    <w:rsid w:val="005B0473"/>
    <w:rsid w:val="005B2746"/>
    <w:rsid w:val="005C50D9"/>
    <w:rsid w:val="005E4FEB"/>
    <w:rsid w:val="005F7117"/>
    <w:rsid w:val="0062042B"/>
    <w:rsid w:val="006264BF"/>
    <w:rsid w:val="00643A10"/>
    <w:rsid w:val="00672D8C"/>
    <w:rsid w:val="00683368"/>
    <w:rsid w:val="006A12E7"/>
    <w:rsid w:val="006B17F0"/>
    <w:rsid w:val="006D62B3"/>
    <w:rsid w:val="0072540B"/>
    <w:rsid w:val="00751B0E"/>
    <w:rsid w:val="00753691"/>
    <w:rsid w:val="0078783B"/>
    <w:rsid w:val="007D01EE"/>
    <w:rsid w:val="008245BA"/>
    <w:rsid w:val="00826E9C"/>
    <w:rsid w:val="008314DE"/>
    <w:rsid w:val="00835CE5"/>
    <w:rsid w:val="0084530D"/>
    <w:rsid w:val="00856E49"/>
    <w:rsid w:val="008E5CB7"/>
    <w:rsid w:val="00901F02"/>
    <w:rsid w:val="00912309"/>
    <w:rsid w:val="00915C5A"/>
    <w:rsid w:val="009261CB"/>
    <w:rsid w:val="00942199"/>
    <w:rsid w:val="009522D5"/>
    <w:rsid w:val="009734E2"/>
    <w:rsid w:val="00974E60"/>
    <w:rsid w:val="00996F62"/>
    <w:rsid w:val="009A0678"/>
    <w:rsid w:val="009E0407"/>
    <w:rsid w:val="009F10E0"/>
    <w:rsid w:val="00A21EF3"/>
    <w:rsid w:val="00A274A8"/>
    <w:rsid w:val="00A27C61"/>
    <w:rsid w:val="00A77402"/>
    <w:rsid w:val="00A944FC"/>
    <w:rsid w:val="00AF700B"/>
    <w:rsid w:val="00BA138B"/>
    <w:rsid w:val="00BF6269"/>
    <w:rsid w:val="00C07A0D"/>
    <w:rsid w:val="00C67ED5"/>
    <w:rsid w:val="00C8080E"/>
    <w:rsid w:val="00C81D16"/>
    <w:rsid w:val="00CA5195"/>
    <w:rsid w:val="00CB27C4"/>
    <w:rsid w:val="00CD4764"/>
    <w:rsid w:val="00D1320C"/>
    <w:rsid w:val="00D27A53"/>
    <w:rsid w:val="00D331D6"/>
    <w:rsid w:val="00D877E9"/>
    <w:rsid w:val="00DB4489"/>
    <w:rsid w:val="00DC397F"/>
    <w:rsid w:val="00DE6B18"/>
    <w:rsid w:val="00DE7DC3"/>
    <w:rsid w:val="00DF2D29"/>
    <w:rsid w:val="00E35AE5"/>
    <w:rsid w:val="00E542C0"/>
    <w:rsid w:val="00E57CC1"/>
    <w:rsid w:val="00E7308E"/>
    <w:rsid w:val="00E76F61"/>
    <w:rsid w:val="00EA153A"/>
    <w:rsid w:val="00EA21D4"/>
    <w:rsid w:val="00EA3BF8"/>
    <w:rsid w:val="00EC7441"/>
    <w:rsid w:val="00ED5ACD"/>
    <w:rsid w:val="00EE07CF"/>
    <w:rsid w:val="00EE5AEE"/>
    <w:rsid w:val="00EE76EE"/>
    <w:rsid w:val="00F16398"/>
    <w:rsid w:val="00F176B9"/>
    <w:rsid w:val="00F66575"/>
    <w:rsid w:val="00F77B92"/>
    <w:rsid w:val="00FC6393"/>
    <w:rsid w:val="00FE3A53"/>
    <w:rsid w:val="00FF7A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3EF0850E"/>
  <w15:chartTrackingRefBased/>
  <w15:docId w15:val="{7A583336-CD4C-4999-A0F9-88834276BC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01F02"/>
    <w:pPr>
      <w:spacing w:after="180" w:line="280" w:lineRule="exact"/>
    </w:pPr>
    <w:rPr>
      <w:rFonts w:ascii="Minion Pro" w:hAnsi="Minion Pro"/>
      <w:color w:val="000000" w:themeColor="text1"/>
      <w:sz w:val="24"/>
    </w:rPr>
  </w:style>
  <w:style w:type="paragraph" w:styleId="Heading1">
    <w:name w:val="heading 1"/>
    <w:basedOn w:val="Normal"/>
    <w:next w:val="Normal"/>
    <w:link w:val="Heading1Char"/>
    <w:qFormat/>
    <w:rsid w:val="00AF700B"/>
    <w:pPr>
      <w:keepNext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  <w:lang w:eastAsia="it-I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5491C"/>
    <w:pPr>
      <w:tabs>
        <w:tab w:val="center" w:pos="4819"/>
        <w:tab w:val="right" w:pos="96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5491C"/>
  </w:style>
  <w:style w:type="paragraph" w:styleId="Footer">
    <w:name w:val="footer"/>
    <w:basedOn w:val="Normal"/>
    <w:link w:val="FooterChar"/>
    <w:uiPriority w:val="99"/>
    <w:unhideWhenUsed/>
    <w:rsid w:val="0015491C"/>
    <w:pPr>
      <w:tabs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5491C"/>
  </w:style>
  <w:style w:type="table" w:styleId="TableGrid">
    <w:name w:val="Table Grid"/>
    <w:basedOn w:val="TableNormal"/>
    <w:uiPriority w:val="39"/>
    <w:rsid w:val="001549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542C0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138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138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915C5A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AF700B"/>
    <w:rPr>
      <w:rFonts w:ascii="Cambria" w:eastAsia="Times New Roman" w:hAnsi="Cambria" w:cs="Times New Roman"/>
      <w:b/>
      <w:bCs/>
      <w:kern w:val="32"/>
      <w:sz w:val="32"/>
      <w:szCs w:val="32"/>
      <w:lang w:eastAsia="it-IT"/>
    </w:rPr>
  </w:style>
  <w:style w:type="paragraph" w:customStyle="1" w:styleId="interlineacontratti">
    <w:name w:val="interlineacontratti"/>
    <w:basedOn w:val="Heading1"/>
    <w:rsid w:val="00AF700B"/>
    <w:pPr>
      <w:widowControl w:val="0"/>
      <w:spacing w:before="0" w:after="0" w:line="440" w:lineRule="exact"/>
      <w:jc w:val="both"/>
      <w:outlineLvl w:val="9"/>
    </w:pPr>
    <w:rPr>
      <w:rFonts w:ascii="Arial" w:hAnsi="Arial"/>
      <w:b w:val="0"/>
      <w:bCs w:val="0"/>
      <w:kern w:val="28"/>
      <w:sz w:val="24"/>
      <w:szCs w:val="20"/>
    </w:rPr>
  </w:style>
  <w:style w:type="paragraph" w:customStyle="1" w:styleId="Pa0">
    <w:name w:val="Pa0"/>
    <w:basedOn w:val="Normal"/>
    <w:next w:val="Normal"/>
    <w:uiPriority w:val="99"/>
    <w:rsid w:val="00200970"/>
    <w:pPr>
      <w:autoSpaceDE w:val="0"/>
      <w:autoSpaceDN w:val="0"/>
      <w:adjustRightInd w:val="0"/>
      <w:spacing w:line="241" w:lineRule="atLeast"/>
    </w:pPr>
    <w:rPr>
      <w:szCs w:val="24"/>
      <w:lang w:val="en-GB"/>
    </w:rPr>
  </w:style>
  <w:style w:type="paragraph" w:customStyle="1" w:styleId="TorVergata-intestazionedestra">
    <w:name w:val="Tor Vergata - intestazione destra"/>
    <w:basedOn w:val="Header"/>
    <w:qFormat/>
    <w:rsid w:val="009261CB"/>
    <w:pPr>
      <w:tabs>
        <w:tab w:val="clear" w:pos="4819"/>
        <w:tab w:val="clear" w:pos="9638"/>
        <w:tab w:val="left" w:pos="4335"/>
      </w:tabs>
      <w:spacing w:after="0" w:line="204" w:lineRule="auto"/>
    </w:pPr>
    <w:rPr>
      <w:rFonts w:ascii="Circe" w:hAnsi="Circe"/>
      <w:b/>
      <w:bCs/>
      <w:sz w:val="21"/>
      <w:szCs w:val="21"/>
    </w:rPr>
  </w:style>
  <w:style w:type="paragraph" w:customStyle="1" w:styleId="TorVergata-pidipagina">
    <w:name w:val="Tor Vergata - piè di pagina"/>
    <w:basedOn w:val="Footer"/>
    <w:link w:val="TorVergata-pidipaginaCarattere"/>
    <w:qFormat/>
    <w:rsid w:val="00835CE5"/>
    <w:pPr>
      <w:spacing w:after="0" w:line="204" w:lineRule="auto"/>
    </w:pPr>
    <w:rPr>
      <w:rFonts w:ascii="Circe" w:hAnsi="Circe" w:cs="Arial"/>
      <w:color w:val="262626" w:themeColor="text1" w:themeTint="D9"/>
      <w:sz w:val="16"/>
      <w:szCs w:val="16"/>
    </w:rPr>
  </w:style>
  <w:style w:type="paragraph" w:customStyle="1" w:styleId="TorVergata-mittenteedestinatario">
    <w:name w:val="Tor Vergata - mittente e destinatario"/>
    <w:basedOn w:val="Normal"/>
    <w:link w:val="TorVergata-mittenteedestinatarioCarattere"/>
    <w:qFormat/>
    <w:rsid w:val="00901F02"/>
    <w:pPr>
      <w:spacing w:after="0"/>
    </w:pPr>
  </w:style>
  <w:style w:type="character" w:customStyle="1" w:styleId="TorVergata-pidipaginaCarattere">
    <w:name w:val="Tor Vergata - piè di pagina Carattere"/>
    <w:basedOn w:val="FooterChar"/>
    <w:link w:val="TorVergata-pidipagina"/>
    <w:rsid w:val="00835CE5"/>
    <w:rPr>
      <w:rFonts w:ascii="Circe" w:hAnsi="Circe" w:cs="Arial"/>
      <w:color w:val="262626" w:themeColor="text1" w:themeTint="D9"/>
      <w:sz w:val="16"/>
      <w:szCs w:val="16"/>
    </w:rPr>
  </w:style>
  <w:style w:type="character" w:customStyle="1" w:styleId="TorVergata-mittenteedestinatarioCarattere">
    <w:name w:val="Tor Vergata - mittente e destinatario Carattere"/>
    <w:basedOn w:val="DefaultParagraphFont"/>
    <w:link w:val="TorVergata-mittenteedestinatario"/>
    <w:rsid w:val="00901F02"/>
    <w:rPr>
      <w:rFonts w:ascii="Minion Pro" w:hAnsi="Minion Pro"/>
      <w:color w:val="000000" w:themeColor="text1"/>
      <w:sz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350670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5067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fisica@roma2.infn.it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c2c908a-a07d-4cac-8e16-b3afa39179c0">
      <Terms xmlns="http://schemas.microsoft.com/office/infopath/2007/PartnerControls"/>
    </lcf76f155ced4ddcb4097134ff3c332f>
    <TaxCatchAll xmlns="af27f4f9-a966-402c-b167-42797591d91b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3CBD8E9BD231E8449C5B02FFFC904B17" ma:contentTypeVersion="17" ma:contentTypeDescription="Creare un nuovo documento." ma:contentTypeScope="" ma:versionID="26d9f487d3adf35548f1d603e8fb4818">
  <xsd:schema xmlns:xsd="http://www.w3.org/2001/XMLSchema" xmlns:xs="http://www.w3.org/2001/XMLSchema" xmlns:p="http://schemas.microsoft.com/office/2006/metadata/properties" xmlns:ns2="fc2c908a-a07d-4cac-8e16-b3afa39179c0" xmlns:ns3="af27f4f9-a966-402c-b167-42797591d91b" targetNamespace="http://schemas.microsoft.com/office/2006/metadata/properties" ma:root="true" ma:fieldsID="c61e30d12394cc81306abb7729ef1bd4" ns2:_="" ns3:_="">
    <xsd:import namespace="fc2c908a-a07d-4cac-8e16-b3afa39179c0"/>
    <xsd:import namespace="af27f4f9-a966-402c-b167-42797591d91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2c908a-a07d-4cac-8e16-b3afa39179c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Tag immagine" ma:readOnly="false" ma:fieldId="{5cf76f15-5ced-4ddc-b409-7134ff3c332f}" ma:taxonomyMulti="true" ma:sspId="1013fbc9-b00e-4d37-9f0b-4b76e146b30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27f4f9-a966-402c-b167-42797591d91b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0ce19352-7865-43d1-b986-da73fd9cf04a}" ma:internalName="TaxCatchAll" ma:showField="CatchAllData" ma:web="af27f4f9-a966-402c-b167-42797591d91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109814-9C18-43A9-9A38-4714D74871C7}">
  <ds:schemaRefs>
    <ds:schemaRef ds:uri="http://schemas.microsoft.com/office/2006/metadata/properties"/>
    <ds:schemaRef ds:uri="http://schemas.microsoft.com/office/infopath/2007/PartnerControls"/>
    <ds:schemaRef ds:uri="fc2c908a-a07d-4cac-8e16-b3afa39179c0"/>
    <ds:schemaRef ds:uri="af27f4f9-a966-402c-b167-42797591d91b"/>
  </ds:schemaRefs>
</ds:datastoreItem>
</file>

<file path=customXml/itemProps2.xml><?xml version="1.0" encoding="utf-8"?>
<ds:datastoreItem xmlns:ds="http://schemas.openxmlformats.org/officeDocument/2006/customXml" ds:itemID="{406B8C6F-AFE6-44E0-97BB-0A19752F9EA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76CC422-C7D2-46C5-B109-6D999297B27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2c908a-a07d-4cac-8e16-b3afa39179c0"/>
    <ds:schemaRef ds:uri="af27f4f9-a966-402c-b167-42797591d9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9B9921F-EDCD-4122-8FDB-D313C48A32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0</Words>
  <Characters>174</Characters>
  <Application>Microsoft Office Word</Application>
  <DocSecurity>0</DocSecurity>
  <Lines>1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Manager>Max.Schiraldi@uniroma2.eu</Manager>
  <Company>Università degli Studi di Roma Tor Vergata</Company>
  <LinksUpToDate>false</LinksUpToDate>
  <CharactersWithSpaces>203</CharactersWithSpaces>
  <SharedDoc>false</SharedDoc>
  <HyperlinkBase>Università degli Studi di Roma Tor Vergata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à degli Studi di Roma Tor Vergata</dc:title>
  <dc:subject>Carta intestata</dc:subject>
  <dc:creator>Max.Schiraldi@uniroma2.eu</dc:creator>
  <cp:keywords>Università degli Studi di Roma Tor Vergata</cp:keywords>
  <dc:description>Università degli Studi di Roma Tor Vergata</dc:description>
  <cp:lastModifiedBy>ALICE ALDI</cp:lastModifiedBy>
  <cp:revision>3</cp:revision>
  <cp:lastPrinted>2023-07-05T11:47:00Z</cp:lastPrinted>
  <dcterms:created xsi:type="dcterms:W3CDTF">2023-06-20T10:52:00Z</dcterms:created>
  <dcterms:modified xsi:type="dcterms:W3CDTF">2023-07-05T11:47:00Z</dcterms:modified>
  <cp:category>Carta intestat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CBD8E9BD231E8449C5B02FFFC904B17</vt:lpwstr>
  </property>
  <property fmtid="{D5CDD505-2E9C-101B-9397-08002B2CF9AE}" pid="3" name="MediaServiceImageTags">
    <vt:lpwstr/>
  </property>
</Properties>
</file>